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7b9ea563d16d3078efa2dcad181f4fb2dd26c2e"/>
    <w:p>
      <w:pPr>
        <w:pStyle w:val="Heading1"/>
      </w:pPr>
      <w:r>
        <w:t xml:space="preserve">Internship Application Letter for Musician Position</w:t>
      </w:r>
    </w:p>
    <w:p>
      <w:pPr>
        <w:pStyle w:val="FirstParagraph"/>
      </w:pPr>
      <w:r>
        <w:t xml:space="preserve">Ahmed Hassan</w:t>
      </w:r>
      <w:r>
        <w:br/>
      </w:r>
      <w:r>
        <w:t xml:space="preserve">Alexandria, Egypt</w:t>
      </w:r>
      <w:r>
        <w:br/>
      </w:r>
      <w:r>
        <w:t xml:space="preserve">ahmed.hassan@email.com | +20 100 123 4567</w:t>
      </w:r>
    </w:p>
    <w:p>
      <w:pPr>
        <w:pStyle w:val="BodyText"/>
      </w:pPr>
      <w:r>
        <w:t xml:space="preserve">October 26, 2023</w:t>
      </w:r>
    </w:p>
    <w:bookmarkEnd w:id="20"/>
    <w:p>
      <w:pPr>
        <w:pStyle w:val="BodyText"/>
      </w:pPr>
      <w:r>
        <w:t xml:space="preserve">Hiring Committee</w:t>
      </w:r>
      <w:r>
        <w:br/>
      </w:r>
      <w:r>
        <w:t xml:space="preserve">Alexandria Cultural Foundation</w:t>
      </w:r>
      <w:r>
        <w:br/>
      </w:r>
      <w:r>
        <w:t xml:space="preserve">Qaitbay Street, Alexandria</w:t>
      </w:r>
      <w:r>
        <w:br/>
      </w:r>
      <w:r>
        <w:t xml:space="preserve">Egypt</w:t>
      </w:r>
    </w:p>
    <w:p>
      <w:pPr>
        <w:pStyle w:val="BodyText"/>
      </w:pPr>
      <w:r>
        <w:t xml:space="preserve">Subject: Internship Application for Musician Position at Alexandria Cultural Foundation</w:t>
      </w:r>
    </w:p>
    <w:p>
      <w:pPr>
        <w:pStyle w:val="BodyText"/>
      </w:pPr>
      <w:r>
        <w:t xml:space="preserve">Dear Hiring Committee,</w:t>
      </w:r>
    </w:p>
    <w:p>
      <w:pPr>
        <w:pStyle w:val="BodyText"/>
      </w:pPr>
      <w:r>
        <w:t xml:space="preserve">It is with profound enthusiasm and deep cultural reverence that I submit this Internship Application Letter for the Musician Intern position at the Alexandria Cultural Foundation. As a dedicated musician and passionate advocate for Egypt's rich musical heritage, I have long admired your institution's pivotal role in preserving and innovating upon the vibrant soundscape of Egypt Alexandria. Having grown up amidst the melodic echoes of Alexandria's historic Corniche and absorbed musical traditions from my family of maestros, this internship represents not merely a professional opportunity but a meaningful return to my cultural roots.</w:t>
      </w:r>
    </w:p>
    <w:p>
      <w:pPr>
        <w:pStyle w:val="BodyText"/>
      </w:pPr>
      <w:r>
        <w:t xml:space="preserve">My musical journey began at age seven when I first played the oud under the guidance of my grandfather, a renowned maestro in Alexandria's traditional music scene. This early immersion cultivated not only technical proficiency but an intrinsic understanding of how music serves as Egypt's living memory. Over the past eight years, I have honed my craft through rigorous formal training at Cairo Conservatoire (graduating with honors in 2021), followed by active performance engagements across Alexandria's cultural landscape. I've performed at prestigious venues like the Bibliotheca Alexandrina’s Al-Montaha Theatre, where I collaborated on a groundbreaking fusion project blending classical Andalusian melodies with contemporary Egyptian pop—a performance that received critical acclaim for its cultural sensitivity and innovation.</w:t>
      </w:r>
    </w:p>
    <w:p>
      <w:pPr>
        <w:pStyle w:val="BodyText"/>
      </w:pPr>
      <w:r>
        <w:t xml:space="preserve">What distinguishes this Internship Application Letter from others is my profound connection to Egypt Alexandria's unique musical ecosystem. Unlike generic applications, I've spent years studying the distinct regional nuances: the haunting rhythms of Sa'idi folk songs that resonate through Alexandria's coastal neighborhoods, the improvisational genius of maqam in local Sufi gatherings, and how Mediterranean influences have shaped our city's contemporary sound. As a musician deeply embedded in this community, I understand that authentic music education must honor historical context while embracing evolution—a philosophy central to the Alexandria Cultural Foundation's mission. My recent research on "The Evolution of Egyptian Maqam in Coastal Cities" (published in the Middle Eastern Music Journal) directly aligns with your foundation's focus on cultural preservation through innovative programming.</w:t>
      </w:r>
    </w:p>
    <w:p>
      <w:pPr>
        <w:pStyle w:val="BodyText"/>
      </w:pPr>
      <w:r>
        <w:t xml:space="preserve">I am particularly drawn to this internship because of your foundation's pioneering work with the "Alexandria Soundscapes Project," which documents oral histories of musicians across Egypt Alexandria. My multilingual abilities (fluent in Arabic, English, and basic French) position me to effectively interview elders in historic neighborhoods like Montaza and Mansheya while recording their musical narratives. Having assisted at last year's Alexandria Music Festival as a sound technician, I witnessed firsthand how your team transforms cultural knowledge into accessible public experiences—a process I am eager to contribute to through this internship. My technical skills include Pro Tools proficiency, live sound engineering, and composing educational materials that bridge traditional and modern techniques.</w:t>
      </w:r>
    </w:p>
    <w:p>
      <w:pPr>
        <w:pStyle w:val="BodyText"/>
      </w:pPr>
      <w:r>
        <w:t xml:space="preserve">In my current role as a teaching assistant at the Alexandria Conservatory of Music, I've developed curriculum modules integrating historical context with practical performance. For example, I created "The Story of the Qanun in Alexandria" workshop that connected instrument craftsmanship to colonial-era cultural exchanges—a project that saw 30% increased student engagement in traditional music studies. This experience taught me how to translate academic research into compelling learning experiences—exactly the skillset your foundation needs for its youth outreach programs. I am confident my approach would significantly enhance your "Music for Youth" initiative, particularly through designing workshops that explore Alexandria's musical identity through the lens of its multicultural history.</w:t>
      </w:r>
    </w:p>
    <w:p>
      <w:pPr>
        <w:pStyle w:val="BodyText"/>
      </w:pPr>
      <w:r>
        <w:t xml:space="preserve">What makes me uniquely qualified as a Musician intern in Egypt Alexandria is not just my technical skills but my community integration. I regularly participate in the "Naghamat Al-Mina" (Sounds of the Harbor) community project, organizing open-mic nights at Marina beach where local fishermen and students collaborate on improvised songs. This grassroots work has taught me to navigate Alexandria's diverse musical subcultures—from Coptic Christian liturgical choirs to Bedouin desert rhythms—ensuring inclusivity in every performance. I understand that authentic cultural engagement requires listening more than speaking, a principle I embody daily through my participation in the Alexandria Musician's Collective.</w:t>
      </w:r>
    </w:p>
    <w:p>
      <w:pPr>
        <w:pStyle w:val="BodyText"/>
      </w:pPr>
      <w:r>
        <w:t xml:space="preserve">The significance of this internship extends beyond professional development for me—it represents a chance to contribute to Egypt Alexandria's musical narrative at a critical moment. As globalization reshapes our city, preserving authentic sounds while fostering innovation is paramount. Your foundation’s work on digitizing historical recordings from the 1950s-70s (many featuring icons like Umm Kulthum and Mohamed Mounir) offers invaluable resources I can help organize into accessible educational formats. My proposal to create a multimedia archive of Alexandria's street musicians would directly support this mission while engaging new generations.</w:t>
      </w:r>
    </w:p>
    <w:p>
      <w:pPr>
        <w:pStyle w:val="BodyText"/>
      </w:pPr>
      <w:r>
        <w:t xml:space="preserve">I am especially inspired by your recent collaboration with the University of Alexandria on "Digital Maqam Education," where you developed an interactive app for learning complex Egyptian scales. Having experience with music technology, I would bring fresh ideas to enhance such projects—perhaps developing AR components that overlay historical performance footage onto current cityscapes during guided tours of musical landmarks. This interdisciplinary approach aligns perfectly with your foundation's vision of making music education dynamic and relevant.</w:t>
      </w:r>
    </w:p>
    <w:p>
      <w:pPr>
        <w:pStyle w:val="BodyText"/>
      </w:pPr>
      <w:r>
        <w:t xml:space="preserve">As a musician who has performed in the same streets where my ancestors once played, I view this internship not as a temporary role but as a lifelong commitment to Egypt Alexandria's cultural continuity. I would bring unwavering dedication, technical expertise, and profound respect for the musical traditions that define our city. The Alexandria Cultural Foundation's reputation for excellence makes it the ideal place to deepen my understanding of music as both art and social practice—a perspective I will bring daily to your team.</w:t>
      </w:r>
    </w:p>
    <w:p>
      <w:pPr>
        <w:pStyle w:val="BodyText"/>
      </w:pPr>
      <w:r>
        <w:t xml:space="preserve">Thank you for considering this Internship Application Letter. I have attached my portfolio including performance recordings, teaching materials, and research excerpts demonstrating my commitment to Egypt Alexandria's musical legacy. I welcome the opportunity to discuss how my background as a Musician can support your foundation's vital work during an interview at your earliest convenience. My availability aligns with your program schedule, and I am prepared to commence immediately upon acceptance.</w:t>
      </w:r>
    </w:p>
    <w:p>
      <w:pPr>
        <w:pStyle w:val="BodyText"/>
      </w:pPr>
      <w:r>
        <w:t xml:space="preserve">Sincerely,</w:t>
      </w:r>
      <w:r>
        <w:br/>
      </w:r>
      <w:r>
        <w:br/>
      </w:r>
      <w:r>
        <w:rPr>
          <w:bCs/>
          <w:b/>
        </w:rPr>
        <w:t xml:space="preserve">Ahmed Hassan</w:t>
      </w:r>
      <w:r>
        <w:br/>
      </w:r>
      <w:r>
        <w:t xml:space="preserve">Musician &amp; Cultural Preservation Specialist</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Egypt Alexandria</dc:title>
  <dc:creator/>
  <dc:language>en</dc:language>
  <cp:keywords/>
  <dcterms:created xsi:type="dcterms:W3CDTF">2026-06-01T08:51:27Z</dcterms:created>
  <dcterms:modified xsi:type="dcterms:W3CDTF">2026-06-01T08:51:27Z</dcterms:modified>
</cp:coreProperties>
</file>

<file path=docProps/custom.xml><?xml version="1.0" encoding="utf-8"?>
<Properties xmlns="http://schemas.openxmlformats.org/officeDocument/2006/custom-properties" xmlns:vt="http://schemas.openxmlformats.org/officeDocument/2006/docPropsVTypes"/>
</file>